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191" w:rsidRPr="007C0DA8" w:rsidRDefault="00A70656" w:rsidP="00A70656">
      <w:pPr>
        <w:jc w:val="center"/>
        <w:rPr>
          <w:b/>
          <w:sz w:val="32"/>
        </w:rPr>
      </w:pPr>
      <w:r w:rsidRPr="007C0DA8">
        <w:rPr>
          <w:b/>
          <w:sz w:val="32"/>
        </w:rPr>
        <w:t>CHECKLIST</w:t>
      </w:r>
    </w:p>
    <w:p w:rsidR="00A70656" w:rsidRPr="007C0DA8" w:rsidRDefault="00A70656" w:rsidP="00A70656">
      <w:pPr>
        <w:jc w:val="center"/>
        <w:rPr>
          <w:b/>
          <w:sz w:val="32"/>
        </w:rPr>
      </w:pPr>
      <w:r w:rsidRPr="007C0DA8">
        <w:rPr>
          <w:b/>
          <w:sz w:val="32"/>
        </w:rPr>
        <w:t>INTERNATIONAL CREDIT MOBILITY</w:t>
      </w:r>
    </w:p>
    <w:p w:rsidR="0067069E" w:rsidRDefault="0067069E" w:rsidP="0067069E">
      <w:pPr>
        <w:pStyle w:val="Brezrazmikov"/>
        <w:rPr>
          <w:lang w:val="sl-SI"/>
        </w:rPr>
      </w:pPr>
    </w:p>
    <w:p w:rsidR="00762AFC" w:rsidRPr="00AB59FC" w:rsidRDefault="00762AFC" w:rsidP="0067069E">
      <w:pPr>
        <w:pStyle w:val="Brezrazmikov"/>
        <w:rPr>
          <w:lang w:val="sl-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846"/>
        <w:gridCol w:w="8216"/>
      </w:tblGrid>
      <w:tr w:rsidR="0067069E" w:rsidRPr="00AB59FC" w:rsidTr="0067069E">
        <w:tc>
          <w:tcPr>
            <w:tcW w:w="846" w:type="dxa"/>
          </w:tcPr>
          <w:p w:rsidR="0067069E" w:rsidRPr="00AB59FC" w:rsidRDefault="0067069E" w:rsidP="0067069E">
            <w:pPr>
              <w:pStyle w:val="Brezrazmikov"/>
              <w:rPr>
                <w:lang w:val="sl-SI"/>
              </w:rPr>
            </w:pPr>
          </w:p>
          <w:p w:rsidR="000A4443" w:rsidRPr="00AB59FC" w:rsidRDefault="000A4443" w:rsidP="0067069E">
            <w:pPr>
              <w:pStyle w:val="Brezrazmikov"/>
              <w:rPr>
                <w:lang w:val="sl-SI"/>
              </w:rPr>
            </w:pPr>
          </w:p>
        </w:tc>
        <w:tc>
          <w:tcPr>
            <w:tcW w:w="8216" w:type="dxa"/>
          </w:tcPr>
          <w:p w:rsidR="0067069E" w:rsidRPr="00AB59FC" w:rsidRDefault="001C1297" w:rsidP="0067069E">
            <w:pPr>
              <w:pStyle w:val="Brezrazmikov"/>
              <w:rPr>
                <w:lang w:val="sl-SI"/>
              </w:rPr>
            </w:pPr>
            <w:r w:rsidRPr="00AB59FC">
              <w:t>the Learning Agreement for Studies</w:t>
            </w:r>
          </w:p>
        </w:tc>
      </w:tr>
      <w:tr w:rsidR="0067069E" w:rsidRPr="00AB59FC" w:rsidTr="0067069E">
        <w:tc>
          <w:tcPr>
            <w:tcW w:w="846" w:type="dxa"/>
          </w:tcPr>
          <w:p w:rsidR="0067069E" w:rsidRPr="00AB59FC" w:rsidRDefault="0067069E" w:rsidP="0067069E">
            <w:pPr>
              <w:pStyle w:val="Brezrazmikov"/>
              <w:rPr>
                <w:lang w:val="sl-SI"/>
              </w:rPr>
            </w:pPr>
          </w:p>
          <w:p w:rsidR="000A4443" w:rsidRPr="00AB59FC" w:rsidRDefault="000A4443" w:rsidP="0067069E">
            <w:pPr>
              <w:pStyle w:val="Brezrazmikov"/>
              <w:rPr>
                <w:lang w:val="sl-SI"/>
              </w:rPr>
            </w:pPr>
          </w:p>
        </w:tc>
        <w:tc>
          <w:tcPr>
            <w:tcW w:w="8216" w:type="dxa"/>
          </w:tcPr>
          <w:p w:rsidR="0067069E" w:rsidRPr="00AB59FC" w:rsidRDefault="001C1297" w:rsidP="0067069E">
            <w:pPr>
              <w:pStyle w:val="Brezrazmikov"/>
              <w:rPr>
                <w:lang w:val="sl-SI"/>
              </w:rPr>
            </w:pPr>
            <w:r w:rsidRPr="00AB59FC">
              <w:t>a transcript of records on all passed exams for all levels of study</w:t>
            </w:r>
          </w:p>
        </w:tc>
      </w:tr>
      <w:tr w:rsidR="0067069E" w:rsidRPr="00AB59FC" w:rsidTr="0067069E">
        <w:tc>
          <w:tcPr>
            <w:tcW w:w="846" w:type="dxa"/>
          </w:tcPr>
          <w:p w:rsidR="0067069E" w:rsidRPr="00AB59FC" w:rsidRDefault="0067069E" w:rsidP="0067069E">
            <w:pPr>
              <w:pStyle w:val="Brezrazmikov"/>
              <w:rPr>
                <w:lang w:val="sl-SI"/>
              </w:rPr>
            </w:pPr>
          </w:p>
          <w:p w:rsidR="000A4443" w:rsidRPr="00AB59FC" w:rsidRDefault="000A4443" w:rsidP="0067069E">
            <w:pPr>
              <w:pStyle w:val="Brezrazmikov"/>
              <w:rPr>
                <w:lang w:val="sl-SI"/>
              </w:rPr>
            </w:pPr>
          </w:p>
        </w:tc>
        <w:tc>
          <w:tcPr>
            <w:tcW w:w="8216" w:type="dxa"/>
          </w:tcPr>
          <w:p w:rsidR="0067069E" w:rsidRPr="00AB59FC" w:rsidRDefault="001C1297" w:rsidP="0067069E">
            <w:pPr>
              <w:pStyle w:val="Brezrazmikov"/>
              <w:rPr>
                <w:lang w:val="sl-SI"/>
              </w:rPr>
            </w:pPr>
            <w:r w:rsidRPr="00AB59FC">
              <w:t>a confirmation of English language knowledge on the level of B1 at least in line with CEFR</w:t>
            </w:r>
          </w:p>
        </w:tc>
      </w:tr>
      <w:tr w:rsidR="0067069E" w:rsidRPr="00AB59FC" w:rsidTr="0067069E">
        <w:tc>
          <w:tcPr>
            <w:tcW w:w="846" w:type="dxa"/>
          </w:tcPr>
          <w:p w:rsidR="0067069E" w:rsidRPr="00AB59FC" w:rsidRDefault="0067069E" w:rsidP="0067069E">
            <w:pPr>
              <w:pStyle w:val="Brezrazmikov"/>
              <w:rPr>
                <w:lang w:val="sl-SI"/>
              </w:rPr>
            </w:pPr>
          </w:p>
          <w:p w:rsidR="000A4443" w:rsidRPr="00AB59FC" w:rsidRDefault="000A4443" w:rsidP="0067069E">
            <w:pPr>
              <w:pStyle w:val="Brezrazmikov"/>
              <w:rPr>
                <w:lang w:val="sl-SI"/>
              </w:rPr>
            </w:pPr>
          </w:p>
        </w:tc>
        <w:tc>
          <w:tcPr>
            <w:tcW w:w="8216" w:type="dxa"/>
          </w:tcPr>
          <w:p w:rsidR="0067069E" w:rsidRPr="00AB59FC" w:rsidRDefault="001C1297" w:rsidP="0067069E">
            <w:pPr>
              <w:pStyle w:val="Brezrazmikov"/>
              <w:rPr>
                <w:lang w:val="sl-SI"/>
              </w:rPr>
            </w:pPr>
            <w:r w:rsidRPr="00AB59FC">
              <w:t>a signed declaration on eventual already conducted student mobility</w:t>
            </w:r>
          </w:p>
        </w:tc>
      </w:tr>
      <w:tr w:rsidR="0067069E" w:rsidRPr="00AB59FC" w:rsidTr="0067069E">
        <w:tc>
          <w:tcPr>
            <w:tcW w:w="846" w:type="dxa"/>
          </w:tcPr>
          <w:p w:rsidR="0067069E" w:rsidRPr="00AB59FC" w:rsidRDefault="0067069E" w:rsidP="0067069E">
            <w:pPr>
              <w:pStyle w:val="Brezrazmikov"/>
              <w:rPr>
                <w:lang w:val="sl-SI"/>
              </w:rPr>
            </w:pPr>
          </w:p>
          <w:p w:rsidR="000A4443" w:rsidRPr="00AB59FC" w:rsidRDefault="000A4443" w:rsidP="0067069E">
            <w:pPr>
              <w:pStyle w:val="Brezrazmikov"/>
              <w:rPr>
                <w:lang w:val="sl-SI"/>
              </w:rPr>
            </w:pPr>
          </w:p>
        </w:tc>
        <w:tc>
          <w:tcPr>
            <w:tcW w:w="8216" w:type="dxa"/>
          </w:tcPr>
          <w:p w:rsidR="0067069E" w:rsidRPr="00AB59FC" w:rsidRDefault="001C1297" w:rsidP="0067069E">
            <w:pPr>
              <w:pStyle w:val="Brezrazmikov"/>
              <w:rPr>
                <w:lang w:val="sl-SI"/>
              </w:rPr>
            </w:pPr>
            <w:r w:rsidRPr="00AB59FC">
              <w:t>a signed declaration on the state of residence, birth and citizenship</w:t>
            </w:r>
          </w:p>
        </w:tc>
      </w:tr>
      <w:tr w:rsidR="0067069E" w:rsidRPr="00AB59FC" w:rsidTr="0067069E">
        <w:tc>
          <w:tcPr>
            <w:tcW w:w="846" w:type="dxa"/>
          </w:tcPr>
          <w:p w:rsidR="0067069E" w:rsidRPr="00AB59FC" w:rsidRDefault="0067069E" w:rsidP="0067069E">
            <w:pPr>
              <w:pStyle w:val="Brezrazmikov"/>
              <w:rPr>
                <w:lang w:val="sl-SI"/>
              </w:rPr>
            </w:pPr>
          </w:p>
          <w:p w:rsidR="000A4443" w:rsidRPr="00AB59FC" w:rsidRDefault="000A4443" w:rsidP="0067069E">
            <w:pPr>
              <w:pStyle w:val="Brezrazmikov"/>
              <w:rPr>
                <w:lang w:val="sl-SI"/>
              </w:rPr>
            </w:pPr>
          </w:p>
        </w:tc>
        <w:tc>
          <w:tcPr>
            <w:tcW w:w="8216" w:type="dxa"/>
          </w:tcPr>
          <w:p w:rsidR="0067069E" w:rsidRPr="00AB59FC" w:rsidRDefault="001C1297" w:rsidP="0067069E">
            <w:pPr>
              <w:pStyle w:val="Brezrazmikov"/>
              <w:rPr>
                <w:lang w:val="sl-SI" w:eastAsia="en-GB"/>
              </w:rPr>
            </w:pPr>
            <w:proofErr w:type="gramStart"/>
            <w:r w:rsidRPr="00AB59FC">
              <w:t>a</w:t>
            </w:r>
            <w:proofErr w:type="gramEnd"/>
            <w:r w:rsidRPr="00AB59FC">
              <w:t xml:space="preserve"> motivation letter up to a max. 1 A4 page signed by the applicant</w:t>
            </w:r>
          </w:p>
        </w:tc>
      </w:tr>
      <w:tr w:rsidR="000A4443" w:rsidRPr="00AB59FC" w:rsidTr="0067069E">
        <w:tc>
          <w:tcPr>
            <w:tcW w:w="846" w:type="dxa"/>
          </w:tcPr>
          <w:p w:rsidR="000A4443" w:rsidRPr="00AB59FC" w:rsidRDefault="000A4443" w:rsidP="0067069E">
            <w:pPr>
              <w:pStyle w:val="Brezrazmikov"/>
              <w:rPr>
                <w:lang w:val="sl-SI"/>
              </w:rPr>
            </w:pPr>
          </w:p>
          <w:p w:rsidR="000A4443" w:rsidRPr="00AB59FC" w:rsidRDefault="000A4443" w:rsidP="0067069E">
            <w:pPr>
              <w:pStyle w:val="Brezrazmikov"/>
              <w:rPr>
                <w:lang w:val="sl-SI"/>
              </w:rPr>
            </w:pPr>
          </w:p>
        </w:tc>
        <w:tc>
          <w:tcPr>
            <w:tcW w:w="8216" w:type="dxa"/>
          </w:tcPr>
          <w:p w:rsidR="000A4443" w:rsidRPr="00AB59FC" w:rsidRDefault="001C1297" w:rsidP="0067069E">
            <w:pPr>
              <w:pStyle w:val="Brezrazmikov"/>
              <w:rPr>
                <w:lang w:val="sl-SI"/>
              </w:rPr>
            </w:pPr>
            <w:r w:rsidRPr="00AB59FC">
              <w:t>Curriculum Vitae (</w:t>
            </w:r>
            <w:proofErr w:type="spellStart"/>
            <w:r w:rsidRPr="00AB59FC">
              <w:t>Europass</w:t>
            </w:r>
            <w:proofErr w:type="spellEnd"/>
            <w:r w:rsidRPr="00AB59FC">
              <w:t xml:space="preserve">) with mentioned additional activities </w:t>
            </w:r>
            <w:r w:rsidR="000A4443" w:rsidRPr="00AB59FC">
              <w:rPr>
                <w:lang w:val="sl-SI"/>
              </w:rPr>
              <w:t>i</w:t>
            </w:r>
          </w:p>
        </w:tc>
      </w:tr>
      <w:tr w:rsidR="0067069E" w:rsidRPr="00AB59FC" w:rsidTr="0067069E">
        <w:tc>
          <w:tcPr>
            <w:tcW w:w="846" w:type="dxa"/>
          </w:tcPr>
          <w:p w:rsidR="0067069E" w:rsidRPr="00AB59FC" w:rsidRDefault="0067069E" w:rsidP="0067069E">
            <w:pPr>
              <w:pStyle w:val="Brezrazmikov"/>
              <w:rPr>
                <w:lang w:val="sl-SI"/>
              </w:rPr>
            </w:pPr>
          </w:p>
          <w:p w:rsidR="000A4443" w:rsidRPr="00AB59FC" w:rsidRDefault="000A4443" w:rsidP="0067069E">
            <w:pPr>
              <w:pStyle w:val="Brezrazmikov"/>
              <w:rPr>
                <w:lang w:val="sl-SI"/>
              </w:rPr>
            </w:pPr>
          </w:p>
        </w:tc>
        <w:tc>
          <w:tcPr>
            <w:tcW w:w="8216" w:type="dxa"/>
          </w:tcPr>
          <w:p w:rsidR="0067069E" w:rsidRPr="00AB59FC" w:rsidRDefault="001C1297" w:rsidP="0067069E">
            <w:pPr>
              <w:pStyle w:val="Brezrazmikov"/>
              <w:rPr>
                <w:lang w:val="sl-SI"/>
              </w:rPr>
            </w:pPr>
            <w:r w:rsidRPr="00AB59FC">
              <w:t>a valid actual confirmation on enrolment</w:t>
            </w:r>
          </w:p>
        </w:tc>
      </w:tr>
      <w:tr w:rsidR="0067069E" w:rsidRPr="00AB59FC" w:rsidTr="0067069E">
        <w:tc>
          <w:tcPr>
            <w:tcW w:w="846" w:type="dxa"/>
          </w:tcPr>
          <w:p w:rsidR="0067069E" w:rsidRPr="00AB59FC" w:rsidRDefault="0067069E" w:rsidP="0067069E">
            <w:pPr>
              <w:pStyle w:val="Brezrazmikov"/>
              <w:rPr>
                <w:lang w:val="sl-SI"/>
              </w:rPr>
            </w:pPr>
          </w:p>
          <w:p w:rsidR="000A4443" w:rsidRPr="00AB59FC" w:rsidRDefault="000A4443" w:rsidP="0067069E">
            <w:pPr>
              <w:pStyle w:val="Brezrazmikov"/>
              <w:rPr>
                <w:lang w:val="sl-SI"/>
              </w:rPr>
            </w:pPr>
          </w:p>
        </w:tc>
        <w:tc>
          <w:tcPr>
            <w:tcW w:w="8216" w:type="dxa"/>
          </w:tcPr>
          <w:p w:rsidR="0067069E" w:rsidRPr="00AB59FC" w:rsidRDefault="001C1297" w:rsidP="0067069E">
            <w:pPr>
              <w:pStyle w:val="Brezrazmikov"/>
              <w:rPr>
                <w:lang w:val="sl-SI"/>
              </w:rPr>
            </w:pPr>
            <w:r w:rsidRPr="00AB59FC">
              <w:t>a copy of a valid personal document</w:t>
            </w:r>
          </w:p>
        </w:tc>
      </w:tr>
      <w:tr w:rsidR="000A4443" w:rsidRPr="00AB59FC" w:rsidTr="0067069E">
        <w:tc>
          <w:tcPr>
            <w:tcW w:w="846" w:type="dxa"/>
          </w:tcPr>
          <w:p w:rsidR="000A4443" w:rsidRPr="00AB59FC" w:rsidRDefault="000A4443" w:rsidP="0067069E">
            <w:pPr>
              <w:pStyle w:val="Brezrazmikov"/>
              <w:rPr>
                <w:lang w:val="sl-SI"/>
              </w:rPr>
            </w:pPr>
          </w:p>
          <w:p w:rsidR="000A4443" w:rsidRPr="00AB59FC" w:rsidRDefault="000A4443" w:rsidP="0067069E">
            <w:pPr>
              <w:pStyle w:val="Brezrazmikov"/>
              <w:rPr>
                <w:lang w:val="sl-SI"/>
              </w:rPr>
            </w:pPr>
          </w:p>
        </w:tc>
        <w:tc>
          <w:tcPr>
            <w:tcW w:w="8216" w:type="dxa"/>
          </w:tcPr>
          <w:p w:rsidR="000A4443" w:rsidRPr="00AB59FC" w:rsidRDefault="000A4443" w:rsidP="000A4443">
            <w:pPr>
              <w:pStyle w:val="Brezrazmikov"/>
              <w:rPr>
                <w:lang w:val="sl-SI"/>
              </w:rPr>
            </w:pPr>
            <w:r w:rsidRPr="00AB59FC">
              <w:rPr>
                <w:lang w:val="sl-SI"/>
              </w:rPr>
              <w:t>*</w:t>
            </w:r>
            <w:r w:rsidR="001C1297" w:rsidRPr="00AB59FC">
              <w:t xml:space="preserve"> Mobility Activity Plan«</w:t>
            </w:r>
          </w:p>
        </w:tc>
      </w:tr>
      <w:tr w:rsidR="00377972" w:rsidRPr="00AB59FC" w:rsidTr="0067069E">
        <w:tc>
          <w:tcPr>
            <w:tcW w:w="846" w:type="dxa"/>
          </w:tcPr>
          <w:p w:rsidR="00377972" w:rsidRPr="00AB59FC" w:rsidRDefault="00377972" w:rsidP="0067069E">
            <w:pPr>
              <w:pStyle w:val="Brezrazmikov"/>
              <w:rPr>
                <w:lang w:val="sl-SI"/>
              </w:rPr>
            </w:pPr>
          </w:p>
        </w:tc>
        <w:tc>
          <w:tcPr>
            <w:tcW w:w="8216" w:type="dxa"/>
          </w:tcPr>
          <w:p w:rsidR="00377972" w:rsidRDefault="00377972" w:rsidP="00377972">
            <w:pPr>
              <w:pStyle w:val="Brezrazmikov"/>
            </w:pPr>
            <w:r w:rsidRPr="00377972">
              <w:t xml:space="preserve">claim for establishing </w:t>
            </w:r>
            <w:r w:rsidR="00A42640">
              <w:t>a unique personal number – EMŠO</w:t>
            </w:r>
          </w:p>
          <w:p w:rsidR="00A42640" w:rsidRPr="00377972" w:rsidRDefault="00A42640" w:rsidP="00377972">
            <w:pPr>
              <w:pStyle w:val="Brezrazmikov"/>
              <w:rPr>
                <w:b/>
                <w:sz w:val="28"/>
              </w:rPr>
            </w:pPr>
          </w:p>
        </w:tc>
      </w:tr>
      <w:tr w:rsidR="00377972" w:rsidRPr="00AB59FC" w:rsidTr="0067069E">
        <w:tc>
          <w:tcPr>
            <w:tcW w:w="846" w:type="dxa"/>
          </w:tcPr>
          <w:p w:rsidR="00377972" w:rsidRPr="00AB59FC" w:rsidRDefault="00377972" w:rsidP="0067069E">
            <w:pPr>
              <w:pStyle w:val="Brezrazmikov"/>
              <w:rPr>
                <w:lang w:val="sl-SI"/>
              </w:rPr>
            </w:pPr>
          </w:p>
        </w:tc>
        <w:tc>
          <w:tcPr>
            <w:tcW w:w="8216" w:type="dxa"/>
          </w:tcPr>
          <w:p w:rsidR="00377972" w:rsidRDefault="00377972" w:rsidP="00377972">
            <w:pPr>
              <w:pStyle w:val="Brezrazmikov"/>
            </w:pPr>
            <w:r>
              <w:t>GDPR statement</w:t>
            </w:r>
          </w:p>
          <w:p w:rsidR="00A42640" w:rsidRPr="00377972" w:rsidRDefault="00A42640" w:rsidP="00377972">
            <w:pPr>
              <w:pStyle w:val="Brezrazmikov"/>
            </w:pPr>
            <w:bookmarkStart w:id="0" w:name="_GoBack"/>
            <w:bookmarkEnd w:id="0"/>
          </w:p>
        </w:tc>
      </w:tr>
    </w:tbl>
    <w:p w:rsidR="0067069E" w:rsidRPr="00AB59FC" w:rsidRDefault="0067069E" w:rsidP="0067069E">
      <w:pPr>
        <w:pStyle w:val="Brezrazmikov"/>
        <w:rPr>
          <w:lang w:val="sl-SI"/>
        </w:rPr>
      </w:pPr>
    </w:p>
    <w:p w:rsidR="001C1297" w:rsidRPr="00AB59FC" w:rsidRDefault="001C1297" w:rsidP="001C1297">
      <w:pPr>
        <w:pStyle w:val="Brezrazmikov"/>
      </w:pPr>
      <w:r w:rsidRPr="00AB59FC">
        <w:t>*Students applying for preparation of a diploma, master or doctoral thesis have to attach also the »Mobility Activity Plan«</w:t>
      </w:r>
      <w:r w:rsidR="00BC392C" w:rsidRPr="00AB59FC">
        <w:t xml:space="preserve"> </w:t>
      </w:r>
      <w:r w:rsidRPr="00AB59FC">
        <w:t xml:space="preserve">confirmed by the student and the Erasmus+ coordinator or other responsible person at the sending institution to the application. </w:t>
      </w:r>
    </w:p>
    <w:p w:rsidR="0067069E" w:rsidRPr="00AB59FC" w:rsidRDefault="0067069E" w:rsidP="0067069E">
      <w:pPr>
        <w:pStyle w:val="Brezrazmikov"/>
        <w:rPr>
          <w:lang w:val="sl-SI"/>
        </w:rPr>
      </w:pPr>
    </w:p>
    <w:sectPr w:rsidR="0067069E" w:rsidRPr="00AB59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zQ1N7CwNDE0MTBV0lEKTi0uzszPAykwqgUAoWPcvCwAAAA="/>
  </w:docVars>
  <w:rsids>
    <w:rsidRoot w:val="00FE6B2F"/>
    <w:rsid w:val="000A4443"/>
    <w:rsid w:val="001C1297"/>
    <w:rsid w:val="00377972"/>
    <w:rsid w:val="00586191"/>
    <w:rsid w:val="006139E7"/>
    <w:rsid w:val="0067069E"/>
    <w:rsid w:val="006A02F1"/>
    <w:rsid w:val="00762AFC"/>
    <w:rsid w:val="007C0DA8"/>
    <w:rsid w:val="00A42640"/>
    <w:rsid w:val="00A70656"/>
    <w:rsid w:val="00AB59FC"/>
    <w:rsid w:val="00BC392C"/>
    <w:rsid w:val="00D73ED0"/>
    <w:rsid w:val="00FE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966331"/>
  <w15:chartTrackingRefBased/>
  <w15:docId w15:val="{0B28DBC2-6C60-41B8-8BA5-204C95A53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67069E"/>
    <w:pPr>
      <w:spacing w:after="0" w:line="240" w:lineRule="auto"/>
    </w:pPr>
  </w:style>
  <w:style w:type="character" w:styleId="Hiperpovezava">
    <w:name w:val="Hyperlink"/>
    <w:basedOn w:val="Privzetapisavaodstavka"/>
    <w:uiPriority w:val="99"/>
    <w:unhideWhenUsed/>
    <w:rsid w:val="0067069E"/>
    <w:rPr>
      <w:color w:val="0563C1" w:themeColor="hyperlink"/>
      <w:u w:val="single"/>
    </w:rPr>
  </w:style>
  <w:style w:type="table" w:styleId="Tabelamrea">
    <w:name w:val="Table Grid"/>
    <w:basedOn w:val="Navadnatabela"/>
    <w:uiPriority w:val="39"/>
    <w:rsid w:val="0067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640-28</_dlc_DocId>
    <_dlc_DocIdUrl xmlns="c414fd7f-21c6-4d94-90e3-68400e5795fc">
      <Url>https://www.um.si/en/international/credit-mobility/_layouts/15/DocIdRedir.aspx?ID=K67AKCNZ6W6Y-640-28</Url>
      <Description>K67AKCNZ6W6Y-640-28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1551E26A26A14A95B91B43BFB49E41" ma:contentTypeVersion="1" ma:contentTypeDescription="Create a new document." ma:contentTypeScope="" ma:versionID="f8ccdf968b15c9cf6f8beafc1c8a121d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822bb1da9c743fc33f2b88e2b02db27a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CE6EE5-8056-4A62-889B-7A452A16222A}"/>
</file>

<file path=customXml/itemProps2.xml><?xml version="1.0" encoding="utf-8"?>
<ds:datastoreItem xmlns:ds="http://schemas.openxmlformats.org/officeDocument/2006/customXml" ds:itemID="{52EF985F-A271-4D48-8070-95B77A87E574}"/>
</file>

<file path=customXml/itemProps3.xml><?xml version="1.0" encoding="utf-8"?>
<ds:datastoreItem xmlns:ds="http://schemas.openxmlformats.org/officeDocument/2006/customXml" ds:itemID="{2E6A14FB-F3B3-46A3-A4D2-FC8D09CCDE9A}"/>
</file>

<file path=customXml/itemProps4.xml><?xml version="1.0" encoding="utf-8"?>
<ds:datastoreItem xmlns:ds="http://schemas.openxmlformats.org/officeDocument/2006/customXml" ds:itemID="{A34CD0C7-3B21-46E0-93C2-F13CEFB4D72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Milovan</dc:creator>
  <cp:keywords/>
  <dc:description/>
  <cp:lastModifiedBy>Maja Štiglic</cp:lastModifiedBy>
  <cp:revision>4</cp:revision>
  <dcterms:created xsi:type="dcterms:W3CDTF">2020-06-24T11:26:00Z</dcterms:created>
  <dcterms:modified xsi:type="dcterms:W3CDTF">2020-06-24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4cdc9c1-fe31-4b5e-95d7-eaf919ffcf26</vt:lpwstr>
  </property>
  <property fmtid="{D5CDD505-2E9C-101B-9397-08002B2CF9AE}" pid="3" name="ContentTypeId">
    <vt:lpwstr>0x010100851551E26A26A14A95B91B43BFB49E41</vt:lpwstr>
  </property>
</Properties>
</file>